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4D5D289A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3D27AB42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E1E210" w14:textId="7AC38638" w:rsidR="00AE6C8E" w:rsidRPr="009E05EB" w:rsidRDefault="00AE6C8E" w:rsidP="00AE6C8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Najnižšia celková cena vyjadrená v EUR bez DPH, ktorú uchádzač uvedie v rámci p</w:t>
      </w:r>
      <w:r w:rsidR="00934D7F">
        <w:rPr>
          <w:rFonts w:ascii="Arial Narrow" w:eastAsia="Calibri" w:hAnsi="Arial Narrow"/>
          <w:sz w:val="24"/>
          <w:szCs w:val="24"/>
          <w:lang w:eastAsia="sk-SK"/>
        </w:rPr>
        <w:t>oložky č. 1</w:t>
      </w:r>
    </w:p>
    <w:p w14:paraId="35AA468C" w14:textId="0F9DDCCA" w:rsidR="00AE6C8E" w:rsidRPr="00934D7F" w:rsidRDefault="00934D7F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Cs/>
          <w:sz w:val="24"/>
          <w:szCs w:val="24"/>
        </w:rPr>
      </w:pPr>
      <w:r w:rsidRPr="00934D7F">
        <w:rPr>
          <w:rFonts w:ascii="Arial Narrow" w:hAnsi="Arial Narrow"/>
          <w:sz w:val="22"/>
          <w:szCs w:val="22"/>
        </w:rPr>
        <w:t>Pamätná medaila Strednej odbornej školy PZ Bratislava - 30. výročie založenia</w:t>
      </w:r>
      <w:r w:rsidRPr="00934D7F">
        <w:rPr>
          <w:rFonts w:ascii="Arial Narrow" w:hAnsi="Arial Narrow"/>
          <w:sz w:val="22"/>
          <w:szCs w:val="22"/>
        </w:rPr>
        <w:t>.</w:t>
      </w: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892397" w14:textId="77777777" w:rsidR="00F7673C" w:rsidRDefault="00F7673C" w:rsidP="007C6581">
      <w:r>
        <w:separator/>
      </w:r>
    </w:p>
  </w:endnote>
  <w:endnote w:type="continuationSeparator" w:id="0">
    <w:p w14:paraId="764AED12" w14:textId="77777777" w:rsidR="00F7673C" w:rsidRDefault="00F7673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300F73D9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34D7F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934D7F" w:rsidRPr="00934D7F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F898ED" w14:textId="77777777" w:rsidR="00F7673C" w:rsidRDefault="00F7673C" w:rsidP="007C6581">
      <w:r>
        <w:separator/>
      </w:r>
    </w:p>
  </w:footnote>
  <w:footnote w:type="continuationSeparator" w:id="0">
    <w:p w14:paraId="51C457B2" w14:textId="77777777" w:rsidR="00F7673C" w:rsidRDefault="00F7673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77777777"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91E4F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34D7F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77185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7673C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Tomáš Rybárik</cp:lastModifiedBy>
  <cp:revision>3</cp:revision>
  <cp:lastPrinted>2019-07-12T11:07:00Z</cp:lastPrinted>
  <dcterms:created xsi:type="dcterms:W3CDTF">2022-08-24T11:16:00Z</dcterms:created>
  <dcterms:modified xsi:type="dcterms:W3CDTF">2022-08-26T08:50:00Z</dcterms:modified>
</cp:coreProperties>
</file>